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S&amp;P/NZX 5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A346020" w:rsidR="00661C78" w:rsidRDefault="00C74890">
      <w:r>
        <w:rPr>
          <w:noProof/>
        </w:rPr>
        <w:drawing>
          <wp:inline distT="0" distB="0" distL="0" distR="0" wp14:anchorId="50DF5031" wp14:editId="4174D5A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74890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